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Нуры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90524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52963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95421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742071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182694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93435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08194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61293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71885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94454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9349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132939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132939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094835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892712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835648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611684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536613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8962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46482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25897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84792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548845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403736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502501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хмед Нурыев</dc:creator>
  <dc:language>ru-RU</dc:language>
  <cp:keywords/>
  <dcterms:created xsi:type="dcterms:W3CDTF">2024-03-23T11:01:16Z</dcterms:created>
  <dcterms:modified xsi:type="dcterms:W3CDTF">2024-03-23T11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